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jus de goyave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o clasificado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Que se sepa, el producto no presenta ningún riesgo especial siempre que se respeten las normas generales de higiene industria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benzyl salicylate, 3,7-dimethylnona-1,6-dien-3-ol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8-58-1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262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Chronic 3, H412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,7-dimethylnona-1,6-dien-3-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339-55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33-732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frutad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jus de goyav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jus de goyav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salicylate (118-58-1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nona-1,6-dien-3-ol (10339-55-6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p w:rsidR="00A65092" w:rsidRPr="0069446B" w:rsidP="00A65092" w14:paraId="1965DBDA" w14:textId="0FFE3A91">
      <w:pPr>
        <w:pStyle w:val="SDSTextNormal"/>
      </w:pPr>
      <w:r>
        <w:rPr>
          <w:noProof/>
        </w:rPr>
        <w:t>No contiene ninguna sustancia incluida en  el Anexo XVII de REACH (Condiciones de restricción)</w:t>
      </w:r>
    </w:p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benzyl salicylate, 3,7-dimethylnona-1,6-dien-3-ol. Puede producir una reacción alérgica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8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9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9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8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9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jus de goyave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jus de goyave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18/06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5247567-D3B5-4109-8B83-521AC1B5DCDA}"/>
</file>

<file path=customXml/itemProps3.xml><?xml version="1.0" encoding="utf-8"?>
<ds:datastoreItem xmlns:ds="http://schemas.openxmlformats.org/officeDocument/2006/customXml" ds:itemID="{E0C0B930-3EA4-4CCB-8365-9C49BF13CF46}"/>
</file>

<file path=customXml/itemProps4.xml><?xml version="1.0" encoding="utf-8"?>
<ds:datastoreItem xmlns:ds="http://schemas.openxmlformats.org/officeDocument/2006/customXml" ds:itemID="{550549CC-00E7-43A1-805A-BC960E9FCA7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9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